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997A66" w14:textId="75945399" w:rsidR="00954964" w:rsidRDefault="00000000">
      <w:pPr>
        <w:pStyle w:val="FirstParagraph"/>
      </w:pPr>
      <w:r>
        <w:t>“C:_</w:t>
      </w:r>
      <w:proofErr w:type="spellStart"/>
      <w:r>
        <w:t>personajes</w:t>
      </w:r>
      <w:proofErr w:type="spellEnd"/>
      <w:r>
        <w:t>\1_hoja_personaje.md” “C:_</w:t>
      </w:r>
      <w:proofErr w:type="spellStart"/>
      <w:r>
        <w:t>personajes</w:t>
      </w:r>
      <w:proofErr w:type="spellEnd"/>
      <w:r>
        <w:t>\2_estadisticas.md” “C:_</w:t>
      </w:r>
      <w:proofErr w:type="spellStart"/>
      <w:r>
        <w:t>personajes</w:t>
      </w:r>
      <w:proofErr w:type="spellEnd"/>
      <w:r>
        <w:t>\2_valores_defensivos.md” “C:_</w:t>
      </w:r>
      <w:proofErr w:type="spellStart"/>
      <w:r>
        <w:t>personajes</w:t>
      </w:r>
      <w:proofErr w:type="spellEnd"/>
      <w:r>
        <w:t>\3_talentos.md” “C:_personajes\4_razas y culturas.md” “C:_personajes.md” “C:_base.md” “C:.md” “C:_jugables.md” “C:_arcanos.md” “C:_arcanos.md” “C:_arcanos.md” “C:_arcanos.md” “C:_arcanos.md” “C:_arcanos.md” “C:_arcanos_planar.md” “C:_armas.md” “C:_armas.md” “C:_armas_marcial.md” “C:_armas.md” “C:_armas.md” “C:_armas.md” “C:_armas.md” “C:_armas.md” “C:_armas.md” “C:_armas.md” “C:_ascendencias.md” “C:_ascendencias.md” “C:_ascendencias.md” “C:_ascendencias.md” “C:_ascendencias.md” “C:_ascendencias.md” “C:_basicos.md” “C:_divinos_celestial.md” “C:_divinos_abisal.md” “C:_divinos_celestial.md” “C:_divinos_espiritual.md” “C:_divinos_infernal.md” “C:_divinos_abisal.md” “C:_divinos_espiritual.md” “C:_divinos.md” “C:_divinos.md” “C:_divinos_infernal.md” “C:_elementales.md” “C:_elementales.md” “C:_elementales.md” “C:_elementales.md” “C:_elementales.md” “C:_elementales.md” “C:_elementales.md” “C:_elementales.md” “C:_elementales.md” “C:_elementales.md” “C:_elementales.md” “C:_elementales.md” “C:_ocultos.md” “C:_ocultos.md” “C:_ocultos.md” “C:_ocultos-muerto.md” “C:_ocultos.md” “C:_ocultos.md” “C:_ocultos.md” “C:.md” “C:.md” “C:.md” “C:.md” “C:de objetos.md” “C:_magicos.md” “C:_magicos.md” “C:_magicos.md” “C:_magicos.md” “C:_magicos_magicos.md” “C:_magicos.md” “C:.md” “C:.md” “C:distancia.md” “C:.md” “C:.md” “C:.md” “C:.md” “C:.md” “C:.md” “C:.md” “C:marciales.md” “C:marciales.md” “C:marciales.md” “C:marciales.md” “C:marciales.md” “C:marciales.md” “C:abisal.md” “C:akhasica.md” “C:boreal.md” “C:celestial.md” “C:cruen.md” “C:de agua.md” “C:de aire.md” “C:de fuego.md” “C:de tierra.md” “C:draconica.md” “C:fungica.md” “C:infernal.md” “C:insectoide.md” “C:oni.md” “C:primigenia.md” “C:sombria.md” “C:.md” “C:.md” “C:.md” “C:.md” “C:.md” “C:.md” “C:.md” “C:.md” “C:.md” “C:desencadenada.md” “C:.md” “C:.md” “C:.md” “C:.md” “C:de acido.md” “C:de agua.md” “C:de aire.md” “C:de arena.md” “C:de fuego.md” “C:de hielo.md” “C:de metal.md” “C:de naturaleza.md” “C:de sangre.md” “C:de tierra.md” “C:de tormenta.md” “C:arcana.md” “C:arcanade evocacion.md” “C:arcanade transmutacion.md” “C:arcanaespacial.md” “C:arcanailusoria.md” “C:arcanaprotectora.md” “C:arcanatemporal.md” “C:.md” “C:de invocacion.md” “C:de vida.md” “C:gravitatoria.md” “C:mental.md” “C:onirica.md” “C:sombria.md” “C:.md” “C:.md” “C:.md” “C:.md” “C:.md” “C:divino.md” “C:.md” “C:divina.md” “C:.md” “C:salvaje.md” “C:armas.md” “C:.md” “C:.md” “C:.md” “C:de monstruos.md” “C:.md” “C:principalesde estado.md” “C:principales.md” “C:principalesadicionales.md” “C:principalespermanentes.md” “C:principales.md” “C:principales.md” “C:principales_clave.md” “C:principalesde dano.md” “C:principales.md” “C:principales_enfermedades.md”</w:t>
      </w:r>
    </w:p>
    <w:sectPr w:rsidR="0095496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29EA1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30762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4964"/>
    <w:rsid w:val="00000DE5"/>
    <w:rsid w:val="000C3922"/>
    <w:rsid w:val="0095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F7D07"/>
  <w15:docId w15:val="{44867DFA-A299-47BC-9818-05D1D1B1F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0</Words>
  <Characters>2397</Characters>
  <Application>Microsoft Office Word</Application>
  <DocSecurity>0</DocSecurity>
  <Lines>19</Lines>
  <Paragraphs>5</Paragraphs>
  <ScaleCrop>false</ScaleCrop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ias Oliver</cp:lastModifiedBy>
  <cp:revision>2</cp:revision>
  <dcterms:created xsi:type="dcterms:W3CDTF">2024-09-30T11:17:00Z</dcterms:created>
  <dcterms:modified xsi:type="dcterms:W3CDTF">2024-10-01T10:53:00Z</dcterms:modified>
</cp:coreProperties>
</file>